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mbia,</w:t>
      </w:r>
      <w:r>
        <w:t xml:space="preserve"> </w:t>
      </w:r>
      <w:r>
        <w:t xml:space="preserve">Th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ambia, The received a score of 67.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ambia, The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mbia, The received a score of</w:t>
      </w:r>
      <w:r>
        <w:t xml:space="preserve"> </w:t>
      </w:r>
      <w:r>
        <w:rPr>
          <w:b/>
          <w:bCs/>
        </w:rPr>
        <w:t xml:space="preserve">6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ambia, The received a score of 86.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ambia, The received a score of 42.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ambia, Th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ambia, The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ambia, Th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ambia, Th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ambia, Th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ambia, Th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ambia, Th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ambia, The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ambia, Th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ambia, The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ambia, Th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ambia, Th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ambia, Th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3,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3, 2010, 2015,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8,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1, 2005, 2006, 2010, 2013,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30:25Z</dcterms:created>
  <dcterms:modified xsi:type="dcterms:W3CDTF">2024-11-11T22: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ambia, The Country Report</vt:lpwstr>
  </property>
  <property fmtid="{D5CDD505-2E9C-101B-9397-08002B2CF9AE}" pid="10" name="toc-title">
    <vt:lpwstr>Table of contents</vt:lpwstr>
  </property>
</Properties>
</file>